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896839" w14:textId="262730BE" w:rsidR="00257A5F" w:rsidRPr="00B15B68" w:rsidRDefault="00803EF0" w:rsidP="009F0C6E">
      <w:pPr>
        <w:shd w:val="clear" w:color="auto" w:fill="FFFFFF"/>
        <w:spacing w:after="120" w:line="240" w:lineRule="auto"/>
        <w:jc w:val="center"/>
        <w:rPr>
          <w:rFonts w:eastAsia="Times New Roman" w:cs="Calibri"/>
          <w:b/>
          <w:bCs/>
          <w:caps/>
          <w:sz w:val="36"/>
          <w:szCs w:val="36"/>
          <w:lang w:val="en-US" w:eastAsia="fr-FR"/>
        </w:rPr>
      </w:pP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202</w:t>
      </w:r>
      <w:r w:rsidR="00810B9A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6</w:t>
      </w:r>
      <w:r w:rsidR="00257A5F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</w:t>
      </w:r>
      <w:r w:rsidR="00E876D9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IAF </w:t>
      </w:r>
      <w:r w:rsidR="000A0E23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Emerging Space Leaders</w:t>
      </w:r>
      <w:r w:rsidR="00123BCF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(ESL)</w:t>
      </w:r>
      <w:r w:rsidR="000A0E23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Grant Programme</w:t>
      </w:r>
    </w:p>
    <w:p w14:paraId="1F703072" w14:textId="77777777" w:rsidR="00257A5F" w:rsidRPr="00B15B68" w:rsidRDefault="00AA74B8" w:rsidP="009F0C6E">
      <w:pPr>
        <w:shd w:val="clear" w:color="auto" w:fill="FFFFFF"/>
        <w:spacing w:after="120" w:line="240" w:lineRule="auto"/>
        <w:jc w:val="center"/>
        <w:rPr>
          <w:rFonts w:eastAsia="Times New Roman" w:cs="Calibri"/>
          <w:b/>
          <w:bCs/>
          <w:caps/>
          <w:sz w:val="36"/>
          <w:szCs w:val="36"/>
          <w:lang w:val="en-US" w:eastAsia="fr-FR"/>
        </w:rPr>
      </w:pP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Endorsement document</w:t>
      </w:r>
    </w:p>
    <w:p w14:paraId="2DFF41CF" w14:textId="77777777" w:rsidR="00AA74B8" w:rsidRDefault="00AA74B8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bCs/>
          <w:sz w:val="20"/>
          <w:szCs w:val="20"/>
          <w:lang w:val="en-US" w:eastAsia="fr-FR"/>
        </w:rPr>
      </w:pPr>
    </w:p>
    <w:p w14:paraId="348C651C" w14:textId="4C16268A" w:rsidR="00257A5F" w:rsidRPr="00E72579" w:rsidRDefault="00257A5F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bCs/>
          <w:color w:val="000000"/>
          <w:sz w:val="20"/>
          <w:szCs w:val="20"/>
          <w:lang w:val="en-US" w:eastAsia="fr-FR"/>
        </w:rPr>
      </w:pPr>
      <w:r w:rsidRPr="00E72579">
        <w:rPr>
          <w:rFonts w:eastAsia="Times New Roman" w:cs="Calibri"/>
          <w:bCs/>
          <w:sz w:val="20"/>
          <w:szCs w:val="20"/>
          <w:lang w:val="en-US" w:eastAsia="fr-FR"/>
        </w:rPr>
        <w:t>To be valid, your application must cont</w:t>
      </w:r>
      <w:r w:rsidR="002E05FD" w:rsidRPr="00E72579">
        <w:rPr>
          <w:rFonts w:eastAsia="Times New Roman" w:cs="Calibri"/>
          <w:bCs/>
          <w:sz w:val="20"/>
          <w:szCs w:val="20"/>
          <w:lang w:val="en-US" w:eastAsia="fr-FR"/>
        </w:rPr>
        <w:t>ain one endorsement signed by a</w:t>
      </w:r>
      <w:r w:rsidR="002E05FD" w:rsidRPr="00E72579">
        <w:rPr>
          <w:rFonts w:eastAsia="Times New Roman" w:cs="Calibri"/>
          <w:bCs/>
          <w:color w:val="FF0000"/>
          <w:sz w:val="20"/>
          <w:szCs w:val="20"/>
          <w:lang w:val="en-US" w:eastAsia="fr-FR"/>
        </w:rPr>
        <w:t xml:space="preserve"> </w:t>
      </w:r>
      <w:r w:rsidR="002E05FD"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>university teacher or administrative official of your university</w:t>
      </w:r>
      <w:r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, </w:t>
      </w:r>
      <w:r w:rsidR="00441A87"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or a supervisor or senior official in your </w:t>
      </w:r>
      <w:r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company or professional society who has reviewed and </w:t>
      </w:r>
      <w:r w:rsidR="00810B9A"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>endorsed</w:t>
      </w:r>
      <w:r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 the application. </w:t>
      </w:r>
      <w:r w:rsidR="00D8400C"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The person endorsing your application can also be one of the </w:t>
      </w:r>
      <w:r w:rsidR="001F6653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>people</w:t>
      </w:r>
      <w:r w:rsidR="00D8400C"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 writing your recommendation letter.</w:t>
      </w:r>
    </w:p>
    <w:p w14:paraId="090FC4E2" w14:textId="77777777" w:rsidR="00446676" w:rsidRPr="00E72579" w:rsidRDefault="00446676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sz w:val="20"/>
          <w:szCs w:val="20"/>
          <w:lang w:val="en-US" w:eastAsia="fr-FR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70"/>
        <w:gridCol w:w="7876"/>
      </w:tblGrid>
      <w:tr w:rsidR="00257A5F" w:rsidRPr="00E72579" w14:paraId="16EC29F4" w14:textId="77777777" w:rsidTr="004B344D">
        <w:tc>
          <w:tcPr>
            <w:tcW w:w="1870" w:type="dxa"/>
          </w:tcPr>
          <w:p w14:paraId="3D00C02F" w14:textId="77777777" w:rsidR="00257A5F" w:rsidRPr="00E72579" w:rsidRDefault="007E5179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>
              <w:rPr>
                <w:rFonts w:eastAsia="Times New Roman" w:cs="Calibri"/>
                <w:sz w:val="20"/>
                <w:szCs w:val="20"/>
                <w:lang w:val="en-US" w:eastAsia="fr-FR"/>
              </w:rPr>
              <w:t>Nam</w:t>
            </w:r>
            <w:r w:rsidR="00257A5F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e</w:t>
            </w:r>
          </w:p>
        </w:tc>
        <w:tc>
          <w:tcPr>
            <w:tcW w:w="8628" w:type="dxa"/>
          </w:tcPr>
          <w:p w14:paraId="60D999BF" w14:textId="5153F17A" w:rsidR="00257A5F" w:rsidRPr="00E72579" w:rsidRDefault="00257A5F" w:rsidP="007E67C4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bookmarkStart w:id="0" w:name="Texte5"/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bookmarkEnd w:id="0"/>
          </w:p>
        </w:tc>
      </w:tr>
      <w:tr w:rsidR="00257A5F" w:rsidRPr="00E72579" w14:paraId="6A00BDD4" w14:textId="77777777" w:rsidTr="004B344D">
        <w:tc>
          <w:tcPr>
            <w:tcW w:w="1870" w:type="dxa"/>
          </w:tcPr>
          <w:p w14:paraId="7D1228E3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Title</w:t>
            </w:r>
          </w:p>
        </w:tc>
        <w:tc>
          <w:tcPr>
            <w:tcW w:w="8628" w:type="dxa"/>
          </w:tcPr>
          <w:p w14:paraId="3CB795F5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</w:p>
        </w:tc>
      </w:tr>
      <w:tr w:rsidR="00257A5F" w:rsidRPr="00E72579" w14:paraId="37DB9543" w14:textId="77777777" w:rsidTr="004B344D">
        <w:tc>
          <w:tcPr>
            <w:tcW w:w="1870" w:type="dxa"/>
          </w:tcPr>
          <w:p w14:paraId="397F6873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eastAsia="fr-FR"/>
              </w:rPr>
              <w:t>Organisation</w:t>
            </w:r>
          </w:p>
        </w:tc>
        <w:tc>
          <w:tcPr>
            <w:tcW w:w="8628" w:type="dxa"/>
          </w:tcPr>
          <w:p w14:paraId="67D6D5F9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</w:p>
        </w:tc>
      </w:tr>
      <w:tr w:rsidR="00257A5F" w:rsidRPr="00E72579" w14:paraId="0893FF35" w14:textId="77777777" w:rsidTr="004B344D">
        <w:tc>
          <w:tcPr>
            <w:tcW w:w="1870" w:type="dxa"/>
            <w:tcBorders>
              <w:bottom w:val="single" w:sz="4" w:space="0" w:color="auto"/>
            </w:tcBorders>
          </w:tcPr>
          <w:p w14:paraId="7DFA0314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Address</w:t>
            </w:r>
          </w:p>
        </w:tc>
        <w:tc>
          <w:tcPr>
            <w:tcW w:w="8628" w:type="dxa"/>
            <w:tcBorders>
              <w:bottom w:val="single" w:sz="4" w:space="0" w:color="auto"/>
            </w:tcBorders>
          </w:tcPr>
          <w:p w14:paraId="7B550B00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</w:p>
        </w:tc>
      </w:tr>
      <w:tr w:rsidR="00257A5F" w:rsidRPr="00E72579" w14:paraId="37BD44EF" w14:textId="77777777" w:rsidTr="004B344D">
        <w:trPr>
          <w:trHeight w:val="3052"/>
        </w:trPr>
        <w:tc>
          <w:tcPr>
            <w:tcW w:w="10498" w:type="dxa"/>
            <w:gridSpan w:val="2"/>
            <w:tcBorders>
              <w:top w:val="single" w:sz="4" w:space="0" w:color="auto"/>
            </w:tcBorders>
          </w:tcPr>
          <w:p w14:paraId="30B23FA3" w14:textId="78134A12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I hereby certify to h</w:t>
            </w:r>
            <w:r w:rsidR="00AA74B8">
              <w:rPr>
                <w:rFonts w:eastAsia="Times New Roman" w:cs="Calibri"/>
                <w:sz w:val="20"/>
                <w:szCs w:val="20"/>
                <w:lang w:val="en-US" w:eastAsia="fr-FR"/>
              </w:rPr>
              <w:t>ave reviewed and to endorse th</w:t>
            </w:r>
            <w:r w:rsidR="00432008">
              <w:rPr>
                <w:rFonts w:eastAsia="Times New Roman" w:cs="Calibri"/>
                <w:sz w:val="20"/>
                <w:szCs w:val="20"/>
                <w:lang w:val="en-US" w:eastAsia="fr-FR"/>
              </w:rPr>
              <w:t>e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application</w:t>
            </w:r>
            <w:r w:rsidR="008478D5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</w:t>
            </w:r>
            <w:r w:rsidR="00AA74B8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of 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7D4BEC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</w:t>
            </w:r>
            <w:r w:rsidR="00803EF0">
              <w:rPr>
                <w:rFonts w:eastAsia="Times New Roman" w:cs="Calibri"/>
                <w:sz w:val="20"/>
                <w:szCs w:val="20"/>
                <w:lang w:val="en-US" w:eastAsia="fr-FR"/>
              </w:rPr>
              <w:t>for the 202</w:t>
            </w:r>
            <w:r w:rsidR="007D4BEC">
              <w:rPr>
                <w:rFonts w:eastAsia="Times New Roman" w:cs="Calibri"/>
                <w:sz w:val="20"/>
                <w:szCs w:val="20"/>
                <w:lang w:val="en-US" w:eastAsia="fr-FR"/>
              </w:rPr>
              <w:t>6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</w:t>
            </w:r>
            <w:r w:rsidR="000A0E23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IAF Emerging Space Leaders Grant Programme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.</w:t>
            </w:r>
          </w:p>
          <w:p w14:paraId="41403093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56944181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10A1E45B" w14:textId="77777777" w:rsidR="00257A5F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2DC23F84" w14:textId="77777777" w:rsidR="00AA74B8" w:rsidRPr="00E72579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100B773C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22E9E8D4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0295D10E" w14:textId="77777777" w:rsidR="00257A5F" w:rsidRPr="00E72579" w:rsidRDefault="00257A5F" w:rsidP="007648B5">
            <w:pPr>
              <w:tabs>
                <w:tab w:val="center" w:pos="4752"/>
                <w:tab w:val="right" w:pos="9432"/>
              </w:tabs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(Signature)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ab/>
              <w:t>(Official Stamp)</w:t>
            </w:r>
            <w:r w:rsidR="008478D5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ab/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(Place, Date)</w:t>
            </w:r>
            <w:r w:rsidR="004F2A4D">
              <w:rPr>
                <w:rFonts w:eastAsia="Times New Roman" w:cs="Calibri"/>
                <w:sz w:val="20"/>
                <w:szCs w:val="20"/>
                <w:lang w:val="en-US" w:eastAsia="fr-FR"/>
              </w:rPr>
              <w:br/>
              <w:t xml:space="preserve">                                                                                               if available</w:t>
            </w:r>
          </w:p>
          <w:p w14:paraId="4881B6DD" w14:textId="77777777" w:rsidR="00257A5F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                                                             </w:t>
            </w:r>
          </w:p>
          <w:p w14:paraId="33511FA5" w14:textId="77777777" w:rsidR="00AA74B8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4A37C1E0" w14:textId="77777777" w:rsidR="00AA74B8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58158C69" w14:textId="77777777" w:rsidR="00AA74B8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4DB87069" w14:textId="77777777" w:rsidR="00AA74B8" w:rsidRPr="00E72579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</w:tc>
      </w:tr>
    </w:tbl>
    <w:p w14:paraId="730A6807" w14:textId="77777777" w:rsidR="00257A5F" w:rsidRPr="00E72579" w:rsidRDefault="00257A5F" w:rsidP="007648B5">
      <w:pPr>
        <w:pStyle w:val="Paragraphedeliste"/>
        <w:ind w:left="0"/>
        <w:jc w:val="both"/>
        <w:rPr>
          <w:rFonts w:cs="Calibri"/>
          <w:sz w:val="20"/>
          <w:szCs w:val="20"/>
        </w:rPr>
      </w:pPr>
    </w:p>
    <w:p w14:paraId="7145C143" w14:textId="77777777" w:rsidR="007B260B" w:rsidRPr="00E72579" w:rsidRDefault="007B260B" w:rsidP="00AA74B8">
      <w:pPr>
        <w:pStyle w:val="Paragraphedeliste"/>
        <w:ind w:left="0"/>
        <w:jc w:val="both"/>
        <w:rPr>
          <w:rFonts w:cs="Calibri"/>
          <w:sz w:val="20"/>
          <w:szCs w:val="20"/>
        </w:rPr>
      </w:pPr>
    </w:p>
    <w:sectPr w:rsidR="007B260B" w:rsidRPr="00E72579" w:rsidSect="006A3850">
      <w:headerReference w:type="default" r:id="rId8"/>
      <w:footerReference w:type="default" r:id="rId9"/>
      <w:pgSz w:w="11906" w:h="16838" w:code="9"/>
      <w:pgMar w:top="1134" w:right="1134" w:bottom="1134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9162C9" w14:textId="77777777" w:rsidR="00DD5080" w:rsidRDefault="00DD5080">
      <w:r>
        <w:separator/>
      </w:r>
    </w:p>
  </w:endnote>
  <w:endnote w:type="continuationSeparator" w:id="0">
    <w:p w14:paraId="26B58F24" w14:textId="77777777" w:rsidR="00DD5080" w:rsidRDefault="00DD5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STIXGeneral"/>
    <w:charset w:val="80"/>
    <w:family w:val="auto"/>
    <w:pitch w:val="variable"/>
    <w:sig w:usb0="00000001" w:usb1="08070000" w:usb2="00000010" w:usb3="00000000" w:csb0="00020000" w:csb1="00000000"/>
  </w:font>
  <w:font w:name="CartoGothic Std">
    <w:altName w:val="Lucida Sans Unicode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7680F" w14:textId="2CE76055" w:rsidR="00B15B68" w:rsidRPr="007428BA" w:rsidRDefault="00B15B68" w:rsidP="00BD768C">
    <w:pPr>
      <w:pStyle w:val="Kopf-undFusszeilen"/>
      <w:pBdr>
        <w:top w:val="single" w:sz="4" w:space="1" w:color="AD9849"/>
      </w:pBdr>
      <w:rPr>
        <w:rFonts w:eastAsia="Times New Roman"/>
        <w:lang w:bidi="x-none"/>
      </w:rPr>
    </w:pPr>
    <w:r w:rsidRPr="007428BA">
      <w:t>IAF Secre</w:t>
    </w:r>
    <w:r w:rsidR="00327224">
      <w:t xml:space="preserve">tariat – </w:t>
    </w:r>
    <w:r w:rsidR="00123BCF">
      <w:t xml:space="preserve">100 Avenue de </w:t>
    </w:r>
    <w:proofErr w:type="spellStart"/>
    <w:r w:rsidR="00123BCF">
      <w:t>Suffren</w:t>
    </w:r>
    <w:proofErr w:type="spellEnd"/>
    <w:r w:rsidRPr="007428BA">
      <w:t xml:space="preserve"> - 75015 Paris, France</w:t>
    </w:r>
    <w:r w:rsidRPr="007428BA">
      <w:cr/>
      <w:t>T: +33 (0)1 45 67 42 60 - W: www.iafastro.org</w:t>
    </w:r>
    <w:r w:rsidRPr="007428BA">
      <w:cr/>
      <w:t>Non-profit organisation established under the French Law of 1 July 19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35E01" w14:textId="77777777" w:rsidR="00DD5080" w:rsidRDefault="00DD5080">
      <w:r>
        <w:separator/>
      </w:r>
    </w:p>
  </w:footnote>
  <w:footnote w:type="continuationSeparator" w:id="0">
    <w:p w14:paraId="6D3BF879" w14:textId="77777777" w:rsidR="00DD5080" w:rsidRDefault="00DD5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F736D" w14:textId="77777777" w:rsidR="00B15B68" w:rsidRDefault="00D8436B" w:rsidP="00257A5F">
    <w:pPr>
      <w:pStyle w:val="Header"/>
      <w:pBdr>
        <w:bottom w:val="single" w:sz="4" w:space="1" w:color="AD9849"/>
      </w:pBdr>
      <w:spacing w:after="0" w:line="240" w:lineRule="auto"/>
    </w:pPr>
    <w:r>
      <w:rPr>
        <w:noProof/>
        <w:lang w:val="fr-FR" w:eastAsia="fr-FR"/>
      </w:rPr>
      <w:drawing>
        <wp:anchor distT="0" distB="0" distL="114300" distR="114300" simplePos="0" relativeHeight="251657728" behindDoc="1" locked="0" layoutInCell="1" allowOverlap="1" wp14:anchorId="02231B66" wp14:editId="17DED666">
          <wp:simplePos x="0" y="0"/>
          <wp:positionH relativeFrom="column">
            <wp:posOffset>0</wp:posOffset>
          </wp:positionH>
          <wp:positionV relativeFrom="paragraph">
            <wp:posOffset>17145</wp:posOffset>
          </wp:positionV>
          <wp:extent cx="4914900" cy="889000"/>
          <wp:effectExtent l="0" t="0" r="0" b="0"/>
          <wp:wrapNone/>
          <wp:docPr id="2" name="Picture 2" descr="logo-IAF-name-righ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-IAF-name-righ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149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8BE20F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6A6C1B89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5069388D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6FAB54A2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  <w:rPr>
        <w:sz w:val="16"/>
        <w:szCs w:val="16"/>
      </w:rPr>
    </w:pPr>
  </w:p>
  <w:p w14:paraId="1ADABBC5" w14:textId="77777777" w:rsidR="00B15B68" w:rsidRPr="00BD768C" w:rsidRDefault="00B15B68" w:rsidP="00257A5F">
    <w:pPr>
      <w:pStyle w:val="Header"/>
      <w:pBdr>
        <w:bottom w:val="single" w:sz="4" w:space="1" w:color="AD9849"/>
      </w:pBdr>
      <w:spacing w:after="0" w:line="240" w:lineRule="auto"/>
      <w:rPr>
        <w:sz w:val="16"/>
        <w:szCs w:val="16"/>
      </w:rPr>
    </w:pPr>
  </w:p>
  <w:p w14:paraId="54624437" w14:textId="77777777" w:rsidR="00B15B68" w:rsidRPr="00C85B33" w:rsidRDefault="00B15B68" w:rsidP="00257A5F">
    <w:pPr>
      <w:pStyle w:val="Header"/>
      <w:spacing w:after="0" w:line="240" w:lineRule="auto"/>
    </w:pPr>
  </w:p>
  <w:p w14:paraId="58DFCF0A" w14:textId="77777777" w:rsidR="00B15B68" w:rsidRPr="00C85B33" w:rsidRDefault="00B15B68" w:rsidP="00C1331D">
    <w:pPr>
      <w:pStyle w:val="Header"/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E503FA"/>
    <w:multiLevelType w:val="hybridMultilevel"/>
    <w:tmpl w:val="48F652A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26D0D"/>
    <w:multiLevelType w:val="multilevel"/>
    <w:tmpl w:val="82321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" w15:restartNumberingAfterBreak="0">
    <w:nsid w:val="2D2D610F"/>
    <w:multiLevelType w:val="hybridMultilevel"/>
    <w:tmpl w:val="B4DE4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05F95"/>
    <w:multiLevelType w:val="hybridMultilevel"/>
    <w:tmpl w:val="3564BFF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603A6"/>
    <w:multiLevelType w:val="hybridMultilevel"/>
    <w:tmpl w:val="2A764E0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E87D7F"/>
    <w:multiLevelType w:val="hybridMultilevel"/>
    <w:tmpl w:val="9FE834CE"/>
    <w:lvl w:ilvl="0" w:tplc="19563D4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5F3D46"/>
    <w:multiLevelType w:val="hybridMultilevel"/>
    <w:tmpl w:val="C66A738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674E6E"/>
    <w:multiLevelType w:val="hybridMultilevel"/>
    <w:tmpl w:val="14349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018133">
    <w:abstractNumId w:val="5"/>
  </w:num>
  <w:num w:numId="2" w16cid:durableId="1822310150">
    <w:abstractNumId w:val="3"/>
  </w:num>
  <w:num w:numId="3" w16cid:durableId="528493115">
    <w:abstractNumId w:val="6"/>
  </w:num>
  <w:num w:numId="4" w16cid:durableId="983240148">
    <w:abstractNumId w:val="0"/>
  </w:num>
  <w:num w:numId="5" w16cid:durableId="299654082">
    <w:abstractNumId w:val="1"/>
  </w:num>
  <w:num w:numId="6" w16cid:durableId="1327827391">
    <w:abstractNumId w:val="7"/>
  </w:num>
  <w:num w:numId="7" w16cid:durableId="691417241">
    <w:abstractNumId w:val="2"/>
  </w:num>
  <w:num w:numId="8" w16cid:durableId="7088419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NTQwMDcwMjIxMzJS0lEKTi0uzszPAykwqgUAw8Y2nSwAAAA="/>
  </w:docVars>
  <w:rsids>
    <w:rsidRoot w:val="00257A5F"/>
    <w:rsid w:val="00032269"/>
    <w:rsid w:val="00040116"/>
    <w:rsid w:val="00077FDF"/>
    <w:rsid w:val="000A0E23"/>
    <w:rsid w:val="000A6016"/>
    <w:rsid w:val="000D6847"/>
    <w:rsid w:val="00123BCF"/>
    <w:rsid w:val="00163CF2"/>
    <w:rsid w:val="00176E4F"/>
    <w:rsid w:val="001D2435"/>
    <w:rsid w:val="001F6653"/>
    <w:rsid w:val="002133AB"/>
    <w:rsid w:val="00257A5F"/>
    <w:rsid w:val="002C0596"/>
    <w:rsid w:val="002E05FD"/>
    <w:rsid w:val="002F6C33"/>
    <w:rsid w:val="00327224"/>
    <w:rsid w:val="00332092"/>
    <w:rsid w:val="003336DA"/>
    <w:rsid w:val="00372066"/>
    <w:rsid w:val="00373EB7"/>
    <w:rsid w:val="0038509A"/>
    <w:rsid w:val="003B02D5"/>
    <w:rsid w:val="003C11C3"/>
    <w:rsid w:val="004058EB"/>
    <w:rsid w:val="00432008"/>
    <w:rsid w:val="0043665C"/>
    <w:rsid w:val="00441A87"/>
    <w:rsid w:val="00446676"/>
    <w:rsid w:val="004801B6"/>
    <w:rsid w:val="004908EB"/>
    <w:rsid w:val="00494F0A"/>
    <w:rsid w:val="004B344D"/>
    <w:rsid w:val="004E4176"/>
    <w:rsid w:val="004F2A4D"/>
    <w:rsid w:val="005047B9"/>
    <w:rsid w:val="005146B9"/>
    <w:rsid w:val="00593024"/>
    <w:rsid w:val="005B09D2"/>
    <w:rsid w:val="006333CF"/>
    <w:rsid w:val="006365F4"/>
    <w:rsid w:val="00676031"/>
    <w:rsid w:val="00682C11"/>
    <w:rsid w:val="006935BF"/>
    <w:rsid w:val="006A1A2B"/>
    <w:rsid w:val="006A3850"/>
    <w:rsid w:val="006C670D"/>
    <w:rsid w:val="006C6B9F"/>
    <w:rsid w:val="006E58B7"/>
    <w:rsid w:val="0071216B"/>
    <w:rsid w:val="007127A7"/>
    <w:rsid w:val="007428BA"/>
    <w:rsid w:val="007609E1"/>
    <w:rsid w:val="00764565"/>
    <w:rsid w:val="0076463F"/>
    <w:rsid w:val="007648B5"/>
    <w:rsid w:val="00791EF6"/>
    <w:rsid w:val="007A159D"/>
    <w:rsid w:val="007A2A12"/>
    <w:rsid w:val="007A7117"/>
    <w:rsid w:val="007B260B"/>
    <w:rsid w:val="007C20A5"/>
    <w:rsid w:val="007D4BEC"/>
    <w:rsid w:val="007E5179"/>
    <w:rsid w:val="007E67C4"/>
    <w:rsid w:val="00803EF0"/>
    <w:rsid w:val="00810B9A"/>
    <w:rsid w:val="00815A17"/>
    <w:rsid w:val="00830962"/>
    <w:rsid w:val="008372C9"/>
    <w:rsid w:val="008478D5"/>
    <w:rsid w:val="008B377F"/>
    <w:rsid w:val="008E10B6"/>
    <w:rsid w:val="008E499A"/>
    <w:rsid w:val="009029AA"/>
    <w:rsid w:val="00914BA5"/>
    <w:rsid w:val="009A3CE1"/>
    <w:rsid w:val="009B331A"/>
    <w:rsid w:val="009B4F89"/>
    <w:rsid w:val="009F0C6E"/>
    <w:rsid w:val="00A0304D"/>
    <w:rsid w:val="00A2041E"/>
    <w:rsid w:val="00A419E3"/>
    <w:rsid w:val="00A748BA"/>
    <w:rsid w:val="00A8060F"/>
    <w:rsid w:val="00A8692B"/>
    <w:rsid w:val="00A9550D"/>
    <w:rsid w:val="00AA74B8"/>
    <w:rsid w:val="00AC7E10"/>
    <w:rsid w:val="00B124B5"/>
    <w:rsid w:val="00B15B68"/>
    <w:rsid w:val="00B51200"/>
    <w:rsid w:val="00B53E14"/>
    <w:rsid w:val="00B64E1B"/>
    <w:rsid w:val="00B67905"/>
    <w:rsid w:val="00B74CA6"/>
    <w:rsid w:val="00B84BCB"/>
    <w:rsid w:val="00B97C94"/>
    <w:rsid w:val="00BD768C"/>
    <w:rsid w:val="00C1331D"/>
    <w:rsid w:val="00C302D9"/>
    <w:rsid w:val="00C406CA"/>
    <w:rsid w:val="00C8072F"/>
    <w:rsid w:val="00C85B33"/>
    <w:rsid w:val="00CD7151"/>
    <w:rsid w:val="00CE7A98"/>
    <w:rsid w:val="00CE7E23"/>
    <w:rsid w:val="00D24800"/>
    <w:rsid w:val="00D43094"/>
    <w:rsid w:val="00D8400C"/>
    <w:rsid w:val="00D8436B"/>
    <w:rsid w:val="00D960C1"/>
    <w:rsid w:val="00D97C8A"/>
    <w:rsid w:val="00DA717C"/>
    <w:rsid w:val="00DB59F3"/>
    <w:rsid w:val="00DC296C"/>
    <w:rsid w:val="00DD5080"/>
    <w:rsid w:val="00DF589F"/>
    <w:rsid w:val="00E12BC7"/>
    <w:rsid w:val="00E708DC"/>
    <w:rsid w:val="00E72579"/>
    <w:rsid w:val="00E775D1"/>
    <w:rsid w:val="00E876D9"/>
    <w:rsid w:val="00EB0A3F"/>
    <w:rsid w:val="00EC49C0"/>
    <w:rsid w:val="00F10814"/>
    <w:rsid w:val="00F2023C"/>
    <w:rsid w:val="00F52864"/>
    <w:rsid w:val="00F53EC9"/>
    <w:rsid w:val="00F77EE2"/>
    <w:rsid w:val="00F868D6"/>
    <w:rsid w:val="00FF0122"/>
    <w:rsid w:val="00FF5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5FD3CF"/>
  <w15:docId w15:val="{44E206E3-F410-4CB9-BE9B-B0DA0B4A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7A5F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1331D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C1331D"/>
    <w:pPr>
      <w:tabs>
        <w:tab w:val="center" w:pos="4536"/>
        <w:tab w:val="right" w:pos="9072"/>
      </w:tabs>
    </w:pPr>
  </w:style>
  <w:style w:type="paragraph" w:customStyle="1" w:styleId="Text">
    <w:name w:val="Text"/>
    <w:rsid w:val="00C1331D"/>
    <w:rPr>
      <w:rFonts w:ascii="Helvetica" w:eastAsia="ヒラギノ角ゴ Pro W3" w:hAnsi="Helvetica"/>
      <w:color w:val="000000"/>
      <w:sz w:val="24"/>
      <w:lang w:val="de-DE" w:eastAsia="en-CA"/>
    </w:rPr>
  </w:style>
  <w:style w:type="paragraph" w:customStyle="1" w:styleId="FreieForm">
    <w:name w:val="Freie Form"/>
    <w:rsid w:val="00C1331D"/>
    <w:rPr>
      <w:rFonts w:ascii="Helvetica" w:eastAsia="ヒラギノ角ゴ Pro W3" w:hAnsi="Helvetica"/>
      <w:color w:val="000000"/>
      <w:sz w:val="24"/>
      <w:lang w:val="de-DE" w:eastAsia="en-CA"/>
    </w:rPr>
  </w:style>
  <w:style w:type="paragraph" w:customStyle="1" w:styleId="Kopf-undFusszeilen">
    <w:name w:val="Kopf- und Fusszeilen"/>
    <w:autoRedefine/>
    <w:rsid w:val="00BD768C"/>
    <w:pPr>
      <w:pBdr>
        <w:top w:val="single" w:sz="4" w:space="1" w:color="212A72"/>
      </w:pBdr>
      <w:tabs>
        <w:tab w:val="right" w:pos="9632"/>
      </w:tabs>
      <w:jc w:val="center"/>
    </w:pPr>
    <w:rPr>
      <w:rFonts w:ascii="CartoGothic Std" w:eastAsia="ヒラギノ角ゴ Pro W3" w:hAnsi="CartoGothic Std"/>
      <w:color w:val="212A72"/>
      <w:sz w:val="16"/>
      <w:szCs w:val="16"/>
      <w:lang w:eastAsia="en-CA"/>
    </w:rPr>
  </w:style>
  <w:style w:type="paragraph" w:customStyle="1" w:styleId="Paragraphedeliste">
    <w:name w:val="Paragraphe de liste"/>
    <w:basedOn w:val="Normal"/>
    <w:qFormat/>
    <w:rsid w:val="00257A5F"/>
    <w:pPr>
      <w:ind w:left="720"/>
      <w:contextualSpacing/>
    </w:pPr>
  </w:style>
  <w:style w:type="character" w:styleId="CommentReference">
    <w:name w:val="annotation reference"/>
    <w:rsid w:val="008E10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0B6"/>
    <w:rPr>
      <w:sz w:val="20"/>
      <w:szCs w:val="20"/>
    </w:rPr>
  </w:style>
  <w:style w:type="character" w:customStyle="1" w:styleId="CommentTextChar">
    <w:name w:val="Comment Text Char"/>
    <w:link w:val="CommentText"/>
    <w:rsid w:val="008E10B6"/>
    <w:rPr>
      <w:rFonts w:ascii="Calibri" w:eastAsia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E10B6"/>
    <w:rPr>
      <w:b/>
      <w:bCs/>
    </w:rPr>
  </w:style>
  <w:style w:type="character" w:customStyle="1" w:styleId="CommentSubjectChar">
    <w:name w:val="Comment Subject Char"/>
    <w:link w:val="CommentSubject"/>
    <w:rsid w:val="008E10B6"/>
    <w:rPr>
      <w:rFonts w:ascii="Calibri" w:eastAsia="Calibri" w:hAnsi="Calibri"/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8E10B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E10B6"/>
    <w:rPr>
      <w:rFonts w:ascii="Tahoma" w:eastAsia="Calibri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4F2A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40116"/>
    <w:rPr>
      <w:color w:val="808080"/>
    </w:rPr>
  </w:style>
  <w:style w:type="character" w:styleId="Hyperlink">
    <w:name w:val="Hyperlink"/>
    <w:basedOn w:val="DefaultParagraphFont"/>
    <w:rsid w:val="000401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65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36D2B-971C-4584-BE16-CFAB39246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</vt:lpstr>
    </vt:vector>
  </TitlesOfParts>
  <Company>ASC-CSA</Company>
  <LinksUpToDate>false</LinksUpToDate>
  <CharactersWithSpaces>1040</CharactersWithSpaces>
  <SharedDoc>false</SharedDoc>
  <HLinks>
    <vt:vector size="6" baseType="variant">
      <vt:variant>
        <vt:i4>4063257</vt:i4>
      </vt:variant>
      <vt:variant>
        <vt:i4>0</vt:i4>
      </vt:variant>
      <vt:variant>
        <vt:i4>0</vt:i4>
      </vt:variant>
      <vt:variant>
        <vt:i4>5</vt:i4>
      </vt:variant>
      <vt:variant>
        <vt:lpwstr>mailto:info@iafastr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</dc:title>
  <dc:creator>iaf_1</dc:creator>
  <cp:lastModifiedBy>Stefano Pascali</cp:lastModifiedBy>
  <cp:revision>7</cp:revision>
  <cp:lastPrinted>2011-12-12T14:25:00Z</cp:lastPrinted>
  <dcterms:created xsi:type="dcterms:W3CDTF">2023-10-30T14:50:00Z</dcterms:created>
  <dcterms:modified xsi:type="dcterms:W3CDTF">2025-11-17T16:06:00Z</dcterms:modified>
</cp:coreProperties>
</file>